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cbb1c2b-fa3b-41aa-8e3c-62514cfdb4d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49Z</dcterms:created>
  <dcterms:modified xsi:type="dcterms:W3CDTF">2023-07-14T18: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